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dian (IQ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ang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61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46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59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6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6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55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1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53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1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50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1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4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78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0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6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2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71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1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2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7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72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2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0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81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4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runcated weigh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0:46Z</dcterms:created>
  <dcterms:modified xsi:type="dcterms:W3CDTF">2023-10-26T08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